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Lawyer's</w:t>
      </w:r>
      <w:r>
        <w:t xml:space="preserve"> </w:t>
      </w:r>
      <w:r>
        <w:t xml:space="preserve">Name]</w:t>
      </w:r>
      <w:r>
        <w:t xml:space="preserve"> </w:t>
      </w:r>
      <w:r>
        <w:t xml:space="preserve">–</w:t>
      </w:r>
      <w:r>
        <w:t xml:space="preserve"> </w:t>
      </w:r>
      <w:r>
        <w:t xml:space="preserve">United</w:t>
      </w:r>
      <w:r>
        <w:t xml:space="preserve"> </w:t>
      </w:r>
      <w:r>
        <w:t xml:space="preserve">States</w:t>
      </w:r>
      <w:r>
        <w:t xml:space="preserve"> </w:t>
      </w:r>
      <w:r>
        <w:t xml:space="preserve">San</w:t>
      </w:r>
      <w:r>
        <w:t xml:space="preserve"> </w:t>
      </w:r>
      <w:r>
        <w:t xml:space="preserve">Francisco</w:t>
      </w:r>
    </w:p>
    <w:bookmarkStart w:id="20" w:name="cover-letter-for-lawyers-name"/>
    <w:p>
      <w:pPr>
        <w:pStyle w:val="Heading1"/>
      </w:pPr>
      <w:r>
        <w:t xml:space="preserve">Cover Letter for [Lawyer's Name]</w:t>
      </w:r>
    </w:p>
    <w:p>
      <w:pPr>
        <w:pStyle w:val="FirstParagraph"/>
      </w:pPr>
      <w:r>
        <w:t xml:space="preserve">Dear [Hiring Manager's Name],</w:t>
      </w:r>
    </w:p>
    <w:p>
      <w:pPr>
        <w:pStyle w:val="BodyText"/>
      </w:pPr>
      <w:r>
        <w:t xml:space="preserve">I am writing to express my enthusiastic interest in the opportunity to join your esteemed organization as a lawyer in the vibrant legal landscape of the United States San Francisco. With a deep commitment to justice, a robust background in legal practice, and an intrinsic understanding of the unique challenges and opportunities that define this dynamic city, I am eager to contribute my expertise to your team. As someone who has long admired the progressive ethos and innovative spirit of San Francisco’s legal community, I am confident that my skills align with the values you uphold in your practice.</w:t>
      </w:r>
    </w:p>
    <w:p>
      <w:pPr>
        <w:pStyle w:val="BodyText"/>
      </w:pPr>
      <w:r>
        <w:t xml:space="preserve">As a lawyer dedicated to upholding the principles of equity and integrity, I have spent [X years] honing my expertise in [specific areas of law, e.g., corporate law, civil rights, real estate litigation], while maintaining a strong focus on client-centered advocacy. My professional journey has been shaped by rigorous academic training at [Law School Name], where I graduated with honors and was recognized for my contributions to legal scholarship and community outreach programs. This foundation has equipped me to navigate complex legal issues with precision, empathy, and a steadfast commitment to ethical standards.</w:t>
      </w:r>
    </w:p>
    <w:p>
      <w:pPr>
        <w:pStyle w:val="BodyText"/>
      </w:pPr>
      <w:r>
        <w:t xml:space="preserve">What sets me apart as a lawyer is not only my technical proficiency but also my ability to connect with clients on a personal level. In San Francisco, where the legal system intersects with diverse cultural, economic, and technological realities, this skill is paramount. Whether representing individuals in civil rights cases or advising businesses on regulatory compliance in the rapidly evolving tech sector, I approach every matter with a blend of strategic thinking and compassionate communication. My work has consistently been guided by the belief that justice must be accessible to all, a principle that resonates deeply with the values of San Francisco’s legal community.</w:t>
      </w:r>
    </w:p>
    <w:p>
      <w:pPr>
        <w:pStyle w:val="BodyText"/>
      </w:pPr>
      <w:r>
        <w:t xml:space="preserve">One of the most compelling aspects of practicing law in the United States San Francisco is its role as a hub for innovation and social progress. The city’s history as a center for civil rights movements, environmental advocacy, and technological advancement has created a unique legal environment where lawyers are not only advocates but also catalysts for change. I am particularly drawn to [specific aspect of the firm’s work, e.g., "your firm’s focus on sustainable development" or "your commitment to public interest law"], as it reflects the kind of impactful, forward-thinking approach that aligns with my professional aspirations.</w:t>
      </w:r>
    </w:p>
    <w:p>
      <w:pPr>
        <w:pStyle w:val="BodyText"/>
      </w:pPr>
      <w:r>
        <w:t xml:space="preserve">My experience in San Francisco has also exposed me to the intricate legal challenges faced by local communities. From navigating zoning laws in a city with a housing crisis to representing clients in high-stakes corporate disputes, I have developed a nuanced understanding of how law shapes the daily lives of individuals and institutions. For instance, during my time at [Previous Law Firm or Organization], I spearheaded a pro bono initiative that provided legal resources to underserved populations in the Mission District, an effort that underscored the importance of equitable access to justice in a city as diverse as San Francisco. This experience reinforced my determination to contribute meaningfully to a firm that prioritizes both excellence and social responsibility.</w:t>
      </w:r>
    </w:p>
    <w:p>
      <w:pPr>
        <w:pStyle w:val="BodyText"/>
      </w:pPr>
      <w:r>
        <w:t xml:space="preserve">What I bring to your team is a blend of legal acumen, cultural awareness, and an unwavering dedication to client success. In the United States San Francisco, where the pace of life is fast and the stakes are high, I thrive in environments that demand adaptability and resilience. My ability to analyze complex issues under pressure, coupled with a collaborative mindset, ensures that I can seamlessly integrate into your firm’s culture while driving results. Whether drafting legal documents with meticulous care or engaging in strategic negotiations, I approach every task with the precision and passion that define a true advocate.</w:t>
      </w:r>
    </w:p>
    <w:p>
      <w:pPr>
        <w:pStyle w:val="BodyText"/>
      </w:pPr>
      <w:r>
        <w:t xml:space="preserve">In addition to my professional qualifications, I am deeply committed to the broader legal community in San Francisco. As an active member of the [San Francisco Bar Association or relevant local organization], I have participated in initiatives aimed at promoting diversity within the legal profession and supporting underrepresented groups. This commitment extends beyond my practice; it is a reflection of my belief that a lawyer’s role transcends individual cases and contributes to the collective well-being of society. I am eager to bring this same ethos to your firm, where I can collaborate with like-minded professionals to advance meaningful change.</w:t>
      </w:r>
    </w:p>
    <w:p>
      <w:pPr>
        <w:pStyle w:val="BodyText"/>
      </w:pPr>
      <w:r>
        <w:t xml:space="preserve">Finally, I would like to emphasize that the United States San Francisco is not just a location for me—it is a community that embodies the ideals of innovation, inclusivity, and justice. The opportunities available here are unparalleled, and I am eager to contribute my skills to a firm that shares this vision. I am confident that my background, values, and passion for law make me an ideal candidate for this position. Thank you for considering my application.</w:t>
      </w:r>
    </w:p>
    <w:p>
      <w:pPr>
        <w:pStyle w:val="BodyText"/>
      </w:pPr>
      <w:r>
        <w:t xml:space="preserve">Please feel free to contact me at [Phone Number] or [Email Address] at your earliest convenience to discuss how my experience aligns with your needs. I look forward to the possibility of contributing to your firm’s continued success in the dynamic legal landscape of San Francisco.</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Lawyer's Name] – United States San Francisco</dc:title>
  <dc:creator/>
  <dc:language>en</dc:language>
  <cp:keywords/>
  <dcterms:created xsi:type="dcterms:W3CDTF">2026-07-24T11:17:44Z</dcterms:created>
  <dcterms:modified xsi:type="dcterms:W3CDTF">2026-07-24T11:17:44Z</dcterms:modified>
</cp:coreProperties>
</file>

<file path=docProps/custom.xml><?xml version="1.0" encoding="utf-8"?>
<Properties xmlns="http://schemas.openxmlformats.org/officeDocument/2006/custom-properties" xmlns:vt="http://schemas.openxmlformats.org/officeDocument/2006/docPropsVTypes"/>
</file>